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42D37149" w:rsidR="001542C6" w:rsidRDefault="001542C6" w:rsidP="001542C6">
      <w:r>
        <w:t xml:space="preserve">Name of Site </w:t>
      </w:r>
      <w:proofErr w:type="spellStart"/>
      <w:proofErr w:type="gramStart"/>
      <w:r>
        <w:t>Owner:_</w:t>
      </w:r>
      <w:proofErr w:type="gramEnd"/>
      <w:r>
        <w:t>__</w:t>
      </w:r>
      <w:r w:rsidR="00E04F0B" w:rsidRPr="00E04F0B">
        <w:rPr>
          <w:u w:val="single"/>
        </w:rPr>
        <w:t>Ken</w:t>
      </w:r>
      <w:proofErr w:type="spellEnd"/>
      <w:r w:rsidR="00E04F0B" w:rsidRPr="00E04F0B">
        <w:rPr>
          <w:u w:val="single"/>
        </w:rPr>
        <w:t xml:space="preserve"> Stanley</w:t>
      </w:r>
      <w:r>
        <w:t>____________________________________________________</w:t>
      </w:r>
    </w:p>
    <w:p w14:paraId="3AB48ADA" w14:textId="5AA4D1D2" w:rsidR="001542C6" w:rsidRPr="001542C6" w:rsidRDefault="001542C6" w:rsidP="001542C6">
      <w:r>
        <w:t>Name of reviewer: ___</w:t>
      </w:r>
      <w:r w:rsidR="00F75F2E" w:rsidRPr="00F75F2E">
        <w:rPr>
          <w:u w:val="single"/>
        </w:rPr>
        <w:t>Josh Wilkinson</w:t>
      </w:r>
      <w:r>
        <w:t>_______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5A4FEBA5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F75F2E" w:rsidRPr="00F75F2E">
        <w:rPr>
          <w:color w:val="FF0000"/>
        </w:rPr>
        <w:t>Yes</w:t>
      </w:r>
      <w:r w:rsidR="003C498A">
        <w:br/>
      </w:r>
      <w:r>
        <w:br/>
      </w:r>
    </w:p>
    <w:p w14:paraId="08F78635" w14:textId="1899E4E4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F75F2E" w:rsidRPr="00F75F2E">
        <w:rPr>
          <w:color w:val="FF0000"/>
        </w:rPr>
        <w:t>Yes</w:t>
      </w:r>
      <w:r w:rsidR="000E349B">
        <w:br/>
      </w:r>
      <w:r w:rsidR="000E349B">
        <w:br/>
      </w:r>
    </w:p>
    <w:p w14:paraId="1AE450C9" w14:textId="733FEE59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 w:rsidR="00F75F2E">
        <w:rPr>
          <w:color w:val="FF0000"/>
        </w:rPr>
        <w:t>A more professional logo is recommended</w:t>
      </w:r>
      <w:r>
        <w:br/>
      </w:r>
      <w:r>
        <w:br/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01320468" w:rsidR="00AC648C" w:rsidRPr="00F75F2E" w:rsidRDefault="00F75F2E" w:rsidP="000E349B">
      <w:pPr>
        <w:pStyle w:val="ListParagraph"/>
        <w:rPr>
          <w:color w:val="FF0000"/>
        </w:rPr>
      </w:pPr>
      <w:r w:rsidRPr="00F75F2E">
        <w:rPr>
          <w:color w:val="FF0000"/>
        </w:rPr>
        <w:t>Yes, it’s a parts database</w:t>
      </w: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2CACCFE8" w:rsidR="00CC32F6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 xml:space="preserve">Bad username tells me that the user does not exists. Bad password tells me that the password is incorrect. If I don’t select the </w:t>
      </w:r>
      <w:proofErr w:type="gramStart"/>
      <w:r w:rsidRPr="00F75F2E">
        <w:rPr>
          <w:color w:val="FF0000"/>
        </w:rPr>
        <w:t>captcha</w:t>
      </w:r>
      <w:proofErr w:type="gramEnd"/>
      <w:r w:rsidRPr="00F75F2E">
        <w:rPr>
          <w:color w:val="FF0000"/>
        </w:rPr>
        <w:t xml:space="preserve"> I get an error message about that.</w:t>
      </w:r>
    </w:p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55516126" w:rsidR="00CC32F6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 xml:space="preserve">Logging in as a standard user the site takes me to the My List area. When logging in as an admin it takes me to a Dashboard page. </w:t>
      </w:r>
      <w:proofErr w:type="gramStart"/>
      <w:r w:rsidRPr="00F75F2E">
        <w:rPr>
          <w:color w:val="FF0000"/>
        </w:rPr>
        <w:t>It is clear that I</w:t>
      </w:r>
      <w:proofErr w:type="gramEnd"/>
      <w:r w:rsidRPr="00F75F2E">
        <w:rPr>
          <w:color w:val="FF0000"/>
        </w:rPr>
        <w:t xml:space="preserve"> am logged in as the name is displayed at the top.</w:t>
      </w:r>
    </w:p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21137A81" w:rsidR="000F0FA8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>Move the forgot password link below the login button and make it smaller.</w:t>
      </w:r>
    </w:p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4749FD0F" w:rsidR="00AE4D4B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>Yes</w:t>
      </w:r>
    </w:p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4A90B6B0" w:rsidR="00AE4D4B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>Yes</w:t>
      </w:r>
    </w:p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09B74D3E" w:rsidR="00CC32F6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>Yes, navigation is at the top of the page</w:t>
      </w:r>
    </w:p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737130FB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F75F2E">
        <w:t>Login as admin and invite yourself to be a member</w:t>
      </w:r>
      <w:r>
        <w:br/>
      </w:r>
      <w:r w:rsidR="00F75F2E" w:rsidRPr="00F75F2E">
        <w:rPr>
          <w:color w:val="FF0000"/>
        </w:rPr>
        <w:t>I received an email with a link to set my password</w:t>
      </w:r>
      <w:r w:rsidR="000E349B">
        <w:br/>
      </w:r>
      <w:r>
        <w:br/>
      </w:r>
    </w:p>
    <w:p w14:paraId="26CD9DAB" w14:textId="21E95FE9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F75F2E">
        <w:t>Create a new list</w:t>
      </w:r>
      <w:r w:rsidR="000E349B">
        <w:br/>
      </w:r>
      <w:r w:rsidR="00F75F2E" w:rsidRPr="00F75F2E">
        <w:rPr>
          <w:color w:val="FF0000"/>
        </w:rPr>
        <w:t>List created and was able to add parts to it</w:t>
      </w:r>
    </w:p>
    <w:p w14:paraId="39266524" w14:textId="77777777" w:rsidR="00AE4D4B" w:rsidRDefault="00AE4D4B" w:rsidP="003D624E">
      <w:pPr>
        <w:pStyle w:val="Heading3"/>
        <w:spacing w:before="2" w:after="2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79B68787" w:rsidR="000F0FA8" w:rsidRPr="00F75F2E" w:rsidRDefault="00F75F2E" w:rsidP="00F75F2E">
      <w:pPr>
        <w:ind w:left="720"/>
        <w:rPr>
          <w:color w:val="FF0000"/>
        </w:rPr>
      </w:pPr>
      <w:r w:rsidRPr="00F75F2E">
        <w:rPr>
          <w:color w:val="FF0000"/>
        </w:rPr>
        <w:t>Add back links throughout the site so we don’t have to find it through navigation again. Just back to the last page we were on.</w:t>
      </w:r>
      <w:bookmarkStart w:id="0" w:name="_GoBack"/>
      <w:bookmarkEnd w:id="0"/>
    </w:p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Ua1AC+aZY0sAAAA"/>
  </w:docVars>
  <w:rsids>
    <w:rsidRoot w:val="00B3773F"/>
    <w:rsid w:val="0007415E"/>
    <w:rsid w:val="000E349B"/>
    <w:rsid w:val="000F0FA8"/>
    <w:rsid w:val="001542C6"/>
    <w:rsid w:val="00175EC4"/>
    <w:rsid w:val="00307DB8"/>
    <w:rsid w:val="00364183"/>
    <w:rsid w:val="003C498A"/>
    <w:rsid w:val="003D624E"/>
    <w:rsid w:val="00475F67"/>
    <w:rsid w:val="004D0FA6"/>
    <w:rsid w:val="006219B1"/>
    <w:rsid w:val="006400F4"/>
    <w:rsid w:val="00AA234D"/>
    <w:rsid w:val="00AC648C"/>
    <w:rsid w:val="00AE4D4B"/>
    <w:rsid w:val="00B3773F"/>
    <w:rsid w:val="00B8731A"/>
    <w:rsid w:val="00C91E98"/>
    <w:rsid w:val="00CC32F6"/>
    <w:rsid w:val="00E04F0B"/>
    <w:rsid w:val="00E83492"/>
    <w:rsid w:val="00E87D70"/>
    <w:rsid w:val="00F05E70"/>
    <w:rsid w:val="00F75F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2</cp:revision>
  <dcterms:created xsi:type="dcterms:W3CDTF">2019-04-03T15:48:00Z</dcterms:created>
  <dcterms:modified xsi:type="dcterms:W3CDTF">2019-04-03T15:48:00Z</dcterms:modified>
</cp:coreProperties>
</file>